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427B2" w:rsidRDefault="00DC72A2">
      <w:r>
        <w:t xml:space="preserve">2020-2021 PM&amp;L Board Meeting Calendar </w:t>
      </w:r>
    </w:p>
    <w:p w14:paraId="00000002" w14:textId="77777777" w:rsidR="00D427B2" w:rsidRDefault="00DC72A2">
      <w:r>
        <w:t>Every third Sunday at 6:30PM unless otherwise noted</w:t>
      </w:r>
    </w:p>
    <w:p w14:paraId="00000003" w14:textId="77777777" w:rsidR="00D427B2" w:rsidRDefault="00D427B2"/>
    <w:p w14:paraId="00000004" w14:textId="77777777" w:rsidR="00D427B2" w:rsidRDefault="00DC72A2">
      <w:r>
        <w:t>9/20/2020</w:t>
      </w:r>
    </w:p>
    <w:p w14:paraId="00000005" w14:textId="77777777" w:rsidR="00D427B2" w:rsidRDefault="00DC72A2">
      <w:r>
        <w:t>10/18/2020</w:t>
      </w:r>
    </w:p>
    <w:p w14:paraId="00000006" w14:textId="77777777" w:rsidR="00D427B2" w:rsidRDefault="00DC72A2">
      <w:r>
        <w:t>11/15/2020</w:t>
      </w:r>
    </w:p>
    <w:p w14:paraId="00000007" w14:textId="77777777" w:rsidR="00D427B2" w:rsidRDefault="00DC72A2">
      <w:r>
        <w:t>12/20/2020</w:t>
      </w:r>
    </w:p>
    <w:p w14:paraId="00000008" w14:textId="77777777" w:rsidR="00D427B2" w:rsidRDefault="00DC72A2">
      <w:r>
        <w:t>1/17/2021</w:t>
      </w:r>
    </w:p>
    <w:p w14:paraId="00000009" w14:textId="77777777" w:rsidR="00D427B2" w:rsidRDefault="00DC72A2">
      <w:r>
        <w:t>2/21/2021</w:t>
      </w:r>
    </w:p>
    <w:p w14:paraId="0000000A" w14:textId="77777777" w:rsidR="00D427B2" w:rsidRDefault="00DC72A2">
      <w:r>
        <w:t>3/21/2021 (Board at 6:00PM, General Membership at 7:00)</w:t>
      </w:r>
    </w:p>
    <w:p w14:paraId="0000000B" w14:textId="77777777" w:rsidR="00D427B2" w:rsidRDefault="00DC72A2">
      <w:r>
        <w:t>4/18/2021</w:t>
      </w:r>
    </w:p>
    <w:p w14:paraId="0000000C" w14:textId="77777777" w:rsidR="00D427B2" w:rsidRDefault="00DC72A2">
      <w:r>
        <w:t>5/16/2021</w:t>
      </w:r>
    </w:p>
    <w:p w14:paraId="0000000D" w14:textId="77777777" w:rsidR="00D427B2" w:rsidRDefault="00DC72A2">
      <w:r>
        <w:t>6/13/2021 (Second Sunday due to Father’s Day)</w:t>
      </w:r>
    </w:p>
    <w:p w14:paraId="0000000E" w14:textId="77777777" w:rsidR="00D427B2" w:rsidRDefault="00DC72A2">
      <w:r>
        <w:t>7/18/2021</w:t>
      </w:r>
    </w:p>
    <w:p w14:paraId="0000000F" w14:textId="77777777" w:rsidR="00D427B2" w:rsidRDefault="00DC72A2">
      <w:r>
        <w:t>8/15/2021</w:t>
      </w:r>
    </w:p>
    <w:p w14:paraId="00000010" w14:textId="77777777" w:rsidR="00D427B2" w:rsidRDefault="00DC72A2">
      <w:r>
        <w:t>TBD (Banquet)</w:t>
      </w:r>
    </w:p>
    <w:p w14:paraId="00000011" w14:textId="77777777" w:rsidR="00D427B2" w:rsidRDefault="00DC72A2">
      <w:r>
        <w:t>8/29/2021 (Annual Election Meeting)</w:t>
      </w:r>
    </w:p>
    <w:p w14:paraId="00000012" w14:textId="77777777" w:rsidR="00D427B2" w:rsidRDefault="00D427B2"/>
    <w:p w14:paraId="00000013" w14:textId="77777777" w:rsidR="00D427B2" w:rsidRDefault="00D427B2"/>
    <w:p w14:paraId="00000014" w14:textId="77777777" w:rsidR="00D427B2" w:rsidRDefault="00D427B2"/>
    <w:p w14:paraId="00000015" w14:textId="77777777" w:rsidR="00D427B2" w:rsidRDefault="00D427B2"/>
    <w:sectPr w:rsidR="00D427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jAxNDY0NTA3NTRW0lEKTi0uzszPAykwrAUA13jmFiwAAAA="/>
  </w:docVars>
  <w:rsids>
    <w:rsidRoot w:val="00D427B2"/>
    <w:rsid w:val="00D427B2"/>
    <w:rsid w:val="00DC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44CBA2-15E6-4AE3-8953-5487A7DB6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y Finley</cp:lastModifiedBy>
  <cp:revision>2</cp:revision>
  <dcterms:created xsi:type="dcterms:W3CDTF">2021-08-22T15:40:00Z</dcterms:created>
  <dcterms:modified xsi:type="dcterms:W3CDTF">2021-08-22T15:40:00Z</dcterms:modified>
</cp:coreProperties>
</file>